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istina breze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ze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2 Mill Street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istina.brezean.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8551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